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Marine Engineer Position at [Company Nam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w:t>
      </w:r>
    </w:p>
    <w:bookmarkStart w:id="21" w:name="date"/>
    <w:p>
      <w:pPr>
        <w:pStyle w:val="Heading2"/>
      </w:pPr>
      <w:r>
        <w:t xml:space="preserve">[Date]</w:t>
      </w:r>
    </w:p>
    <w:p>
      <w:pPr>
        <w:pStyle w:val="FirstParagraph"/>
      </w:pPr>
      <w:r>
        <w:t xml:space="preserve">[Hiring Manager Name]</w:t>
      </w:r>
    </w:p>
    <w:p>
      <w:pPr>
        <w:pStyle w:val="BodyText"/>
      </w:pPr>
      <w:r>
        <w:t xml:space="preserve">[Company Name]</w:t>
      </w:r>
    </w:p>
    <w:p>
      <w:pPr>
        <w:pStyle w:val="BodyText"/>
      </w:pPr>
      <w:r>
        <w:t xml:space="preserve">[Company Address]</w:t>
      </w:r>
    </w:p>
    <w:p>
      <w:pPr>
        <w:pStyle w:val="BodyText"/>
      </w:pPr>
      <w:r>
        <w:t xml:space="preserve">Madrid, Spain</w:t>
      </w:r>
    </w:p>
    <w:bookmarkEnd w:id="21"/>
    <w:bookmarkStart w:id="22" w:name="X3d3711d2ccb30e888968d3b3103329568ea827c"/>
    <w:p>
      <w:pPr>
        <w:pStyle w:val="Heading2"/>
      </w:pPr>
      <w:r>
        <w:t xml:space="preserve">Subject: Internship Application for Marine Engineer Position in Spain Madrid</w:t>
      </w:r>
    </w:p>
    <w:bookmarkEnd w:id="22"/>
    <w:p>
      <w:pPr>
        <w:pStyle w:val="FirstParagraph"/>
      </w:pPr>
      <w:r>
        <w:t xml:space="preserve">Dear Hiring Manager,</w:t>
      </w:r>
    </w:p>
    <w:p>
      <w:pPr>
        <w:pStyle w:val="BodyText"/>
      </w:pPr>
      <w:r>
        <w:t xml:space="preserve">It is with profound enthusiasm that I submit this Internship Application Letter for the Marine Engineer internship position at your esteemed organization in Spain Madrid. As a final-year Marine Engineering student at the University of Cadiz, I have meticulously prepared myself to contribute meaningfully to your maritime operations while immersing myself in Spain's dynamic maritime ecosystem centered in its capital city. This opportunity represents not merely a professional milestone but a strategic alignment of my academic passion with Spain Madrid's pivotal role as an administrative and logistical nexus for Mediterranean shipping networks.</w:t>
      </w:r>
    </w:p>
    <w:p>
      <w:pPr>
        <w:pStyle w:val="BodyText"/>
      </w:pPr>
      <w:r>
        <w:t xml:space="preserve">My academic journey has been rigorously focused on marine propulsion systems, naval architecture, and maritime safety protocols—subjects I pursued with distinction at the University of Cadiz's School of Naval Architecture. During my undergraduate studies, I completed a research project on "Optimization of Hybrid Propulsion Systems for Coastal Vessels," which involved computational fluid dynamics modeling using ANSYS software and analysis of fuel efficiency metrics. This project culminated in a presentation at the International Marine Engineering Symposium in Barcelona, where I received commendation for innovative approaches to reducing carbon emissions—a critical priority for Spanish maritime authorities under the EU Green Deal initiative. Such experiences have solidified my technical foundation while deepening my understanding of Spain's strategic position as a Mediterranean shipping corridor connecting Europe with North Africa and South America.</w:t>
      </w:r>
    </w:p>
    <w:p>
      <w:pPr>
        <w:pStyle w:val="BodyText"/>
      </w:pPr>
      <w:r>
        <w:t xml:space="preserve">What truly excites me about this internship opportunity in Spain Madrid is the unique convergence of academic rigor and industrial practice that your company embodies. While Barcelona and Valencia dominate Spain's port infrastructure, Madrid serves as the undisputed command center for maritime policy coordination, logistics management, and international shipping operations across Iberia. The Spanish Ministry of Transport maintains its Maritime Administration headquarters in Madrid—overseeing Port State Control inspections for all 180+ Spanish ports—and this strategic location positions your organization at the heart of Europe's maritime decision-making. As a prospective Marine Engineer intern, I am eager to contribute to projects that support Spain's ambition to become a leader in sustainable shipping within the Mediterranean basin, particularly given Madrid's role in implementing new EU regulations like the Carbon Intensity Indicator (CII) framework.</w:t>
      </w:r>
    </w:p>
    <w:p>
      <w:pPr>
        <w:pStyle w:val="BodyText"/>
      </w:pPr>
      <w:r>
        <w:t xml:space="preserve">My technical competencies align precisely with your operational requirements. I am proficient in CAD software (AutoCAD Marine, SolidWorks), marine diesel engine diagnostics, and safety management systems including ISM Code compliance. During my summer internship at Aker Solutions' Madrid office (remote), I assisted in developing a digital twin for offshore support vessels, gaining hands-on experience with IoT sensors and predictive maintenance algorithms. Additionally, I hold certifications in Advanced Firefighting Systems (STCW), Basic Safety Training, and Port State Control procedures—credentials verified by the Spanish Maritime Safety Agency (Dirección General de la Marina Mercante). These qualifications ensure I can immediately assist your teams in vessel performance analysis, technical inspections, or environmental compliance reporting.</w:t>
      </w:r>
    </w:p>
    <w:p>
      <w:pPr>
        <w:pStyle w:val="BodyText"/>
      </w:pPr>
      <w:r>
        <w:t xml:space="preserve">Beyond technical skills, my cultural adaptability makes me uniquely suited for an internship in Spain Madrid. I have resided in Seville for two years while studying at the University of Seville's International Campus, mastering conversational Spanish and navigating local business etiquette. I understand that Madrid's maritime industry thrives on collaboration between engineering teams and regulatory bodies—exactly the interdisciplinary environment your company cultivates. My fluency in Spanish (C1 level) allows seamless integration into team meetings, technical documentation review, and stakeholder communication with Port Authorities across Spain's 23 major ports. This linguistic competence is particularly valuable given that Madrid-based firms increasingly serve clients throughout the Iberian Peninsula and North Africa.</w:t>
      </w:r>
    </w:p>
    <w:p>
      <w:pPr>
        <w:pStyle w:val="BodyText"/>
      </w:pPr>
      <w:r>
        <w:t xml:space="preserve">I am especially drawn to your company's commitment to sustainable maritime innovation, as evidenced by your recent partnership with the Port of Barcelona on hydrogen-powered tugboat trials. Spain Madrid hosts the European Maritime Safety Agency (EMSA) Technical Office, making it an ideal location for interns interested in shaping future industry standards. I am confident that my background in marine propulsion optimization and regulatory compliance would allow me to contribute to your sustainability initiatives while learning from experts at the forefront of Mediterranean maritime technology. My academic thesis on "Waste Heat Recovery Systems for LNG-Fueled Vessels" directly supports Spain's national goal of achieving carbon neutrality by 2050—a target Madrid actively coordinates through its transport ministry.</w:t>
      </w:r>
    </w:p>
    <w:p>
      <w:pPr>
        <w:pStyle w:val="BodyText"/>
      </w:pPr>
      <w:r>
        <w:t xml:space="preserve">The Marine Engineer internship in Spain Madrid represents far more than an academic requirement for me; it is a strategic step toward becoming a leader in the global maritime transition. I have long admired your company's pioneering work in digitalizing vessel maintenance protocols, and I am eager to apply my CAD modeling skills to support your Fleet Management Division. As someone who has visited the Puente de los Franceses shipyard near Madrid during technical site visits, I understand firsthand how this capital city serves as both a logistical hub and cultural epicenter for Spain's maritime heritage. My ambition is to develop solutions that honor Spain's 15th-century seafaring legacy while pioneering its sustainable future.</w:t>
      </w:r>
    </w:p>
    <w:p>
      <w:pPr>
        <w:pStyle w:val="BodyText"/>
      </w:pPr>
      <w:r>
        <w:t xml:space="preserve">I have attached my resume, academic transcripts, and the Marine Engineer Certification Portfolio detailing my technical projects for your review. I welcome the opportunity to discuss how my skills in propulsion systems analysis, regulatory compliance, and Spanish-language communication can support your Madrid-based operations. Thank you for considering this Internship Application Letter—I eagerly await the possibility of contributing to your team's mission of advancing Spain's position as a maritime leader within Europe.</w:t>
      </w:r>
    </w:p>
    <w:p>
      <w:pPr>
        <w:pStyle w:val="BodyText"/>
      </w:pPr>
      <w:r>
        <w:t xml:space="preserve">With sincere regards,</w:t>
      </w:r>
    </w:p>
    <w:p>
      <w:pPr>
        <w:pStyle w:val="BodyText"/>
      </w:pPr>
      <w:r>
        <w:t xml:space="preserve">[Your Full Name]</w:t>
      </w:r>
    </w:p>
    <w:p>
      <w:pPr>
        <w:pStyle w:val="BodyText"/>
      </w:pPr>
      <w:r>
        <w:t xml:space="preserve">Marine Engineering Student, University of Cadiz</w:t>
      </w:r>
    </w:p>
    <w:p>
      <w:pPr>
        <w:pStyle w:val="BodyText"/>
      </w:pPr>
      <w:r>
        <w:t xml:space="preserve">Spain Madrid | [Email] | [Phone]</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6-07-15T18:02:21Z</dcterms:created>
  <dcterms:modified xsi:type="dcterms:W3CDTF">2026-07-15T18:02:21Z</dcterms:modified>
</cp:coreProperties>
</file>

<file path=docProps/custom.xml><?xml version="1.0" encoding="utf-8"?>
<Properties xmlns="http://schemas.openxmlformats.org/officeDocument/2006/custom-properties" xmlns:vt="http://schemas.openxmlformats.org/officeDocument/2006/docPropsVTypes"/>
</file>